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96a8c6c1abdce40cfa838b290607abf33445d10"/>
    <w:p>
      <w:pPr>
        <w:pStyle w:val="Heading1"/>
      </w:pPr>
      <w:r>
        <w:t xml:space="preserve">Internship Application Letter: Aspiring Aerospace Engineer for New Zealand Auckland Opportuniti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Aerospace Engineering Department</w:t>
      </w:r>
      <w:r>
        <w:br/>
      </w:r>
      <w:r>
        <w:rPr>
          <w:bCs/>
          <w:b/>
        </w:rPr>
        <w:t xml:space="preserve">Company:</w:t>
      </w:r>
      <w:r>
        <w:t xml:space="preserve"> </w:t>
      </w:r>
      <w:r>
        <w:t xml:space="preserve">[Company Name - e.g., Rocket Lab, Airwork, or relevant Auckland-based aerospace firm]</w:t>
      </w:r>
      <w:r>
        <w:br/>
      </w:r>
      <w:r>
        <w:rPr>
          <w:bCs/>
          <w:b/>
        </w:rPr>
        <w:t xml:space="preserve">Address:</w:t>
      </w:r>
      <w:r>
        <w:t xml:space="preserve"> </w:t>
      </w:r>
      <w:r>
        <w:t xml:space="preserve">[Company Address in Auckland]</w:t>
      </w:r>
    </w:p>
    <w:p>
      <w:pPr>
        <w:pStyle w:val="BodyText"/>
      </w:pPr>
      <w:r>
        <w:t xml:space="preserve">Dear Hiring Manager,</w:t>
      </w:r>
    </w:p>
    <w:p>
      <w:pPr>
        <w:pStyle w:val="BodyText"/>
      </w:pPr>
      <w:r>
        <w:t xml:space="preserve">I am writing with profound enthusiasm to submit my application for the Internship Position in Aerospace Engineering at your esteemed organization in New Zealand Auckland. As a dedicated and forward-thinking engineering student deeply passionate about the future of aerospace innovation, I have long admired New Zealand's transformative role in the global space sector, particularly Auckland's emergence as a vibrant hub for cutting-edge aerospace research and development. This Internship Application Letter serves as my formal expression of interest in contributing to your team while immersing myself in the unique technological and cultural landscape that makes New Zealand Auckland a premier destination for aerospace professionals.</w:t>
      </w:r>
    </w:p>
    <w:p>
      <w:pPr>
        <w:pStyle w:val="BodyText"/>
      </w:pPr>
      <w:r>
        <w:t xml:space="preserve">My academic journey at the University of Auckland, where I am pursuing a Bachelor of Engineering (Honours) in Aerospace Engineering, has equipped me with a robust theoretical foundation and hands-on technical skills directly applicable to the challenges and opportunities within the aerospace industry. Core courses such as Aerodynamics, Propulsion Systems, Aircraft Structures, and Spacecraft Design have been complemented by practical projects that demanded both analytical rigor and creative problem-solving. Notably, I led a university team in designing a small-scale UAV (Unmanned Aerial Vehicle) optimized for low-altitude atmospheric research – a project that required proficiency in CAD software (SolidWorks), computational fluid dynamics (CFD) simulations using ANSYS Fluent, and meticulous attention to lightweight composite materials. This experience directly aligns with the demands of modern aerospace engineering, where efficiency, precision, and sustainable design are paramount. I am particularly eager to apply these skills within the dynamic environment of New Zealand Auckland, where companies like Rocket Lab are revolutionizing satellite launch capabilities from facilities near Tauranga (within easy reach of Auckland), demonstrating our nation's significant contribution to the space economy.</w:t>
      </w:r>
    </w:p>
    <w:p>
      <w:pPr>
        <w:pStyle w:val="BodyText"/>
      </w:pPr>
      <w:r>
        <w:t xml:space="preserve">What truly ignites my passion for pursuing an Aerospace Engineer internship in New Zealand Auckland is the confluence of technological ambition, environmental stewardship, and collaborative culture that defines this region. New Zealand’s commitment to sustainable aerospace innovation – exemplified by initiatives like the National Space Strategy 2023-2030 and Rocket Lab's focus on reusable launch vehicles – resonates deeply with my personal values. I have meticulously researched how Auckland-based organizations integrate environmental considerations into propulsion systems, materials science, and mission planning, recognizing that the future of aerospace must prioritize planetary health alongside technological advancement. Furthermore, I am keenly aware of Auckland’s unique position as New Zealand’s economic and innovation capital – home to the University of Auckland's renowned Engineering School (ranked among Asia-Pacific leaders in aerospace research), key industry partners like Airways Corporation and specialized engineering consultancies, and a growing ecosystem of space start-ups. This concentration of talent, infrastructure, and forward-thinking vision creates an unparalleled environment for an aspiring Aerospace Engineer to learn, contribute meaningfully, and grow professionally. The prospect of contributing to such a progressive community in New Zealand Auckland is not just a career step; it is an alignment with my long-term aspiration to be part of the global movement towards responsible space exploration.</w:t>
      </w:r>
    </w:p>
    <w:p>
      <w:pPr>
        <w:pStyle w:val="BodyText"/>
      </w:pPr>
      <w:r>
        <w:t xml:space="preserve">Beyond technical competencies, I possess strong interpersonal skills honed through collaborative university projects and volunteer work within the University’s Engineering Society. I thrive in team environments that value open communication and collective problem-solving – a cultural fit I understand is highly prized in New Zealand workplaces. The Kiwi ethos of "mahi tahi" (working together) and pragmatic, solution-focused collaboration deeply appeals to me. I am confident that my proactive attitude, adaptability, and eagerness to learn will enable me to integrate smoothly into your team from day one at your Auckland office. I have also actively engaged with the local aerospace community; attending the recent "Auckland Space Week" event organized by the New Zealand Space Agency provided invaluable insight into regional industry priorities and networking opportunities that further solidified my commitment to pursuing this Internship in New Zealand Auckland.</w:t>
      </w:r>
    </w:p>
    <w:p>
      <w:pPr>
        <w:pStyle w:val="BodyText"/>
      </w:pPr>
      <w:r>
        <w:t xml:space="preserve">I am particularly drawn to your company’s specific work in [mention a specific area relevant to the company, e.g., "small satellite development," "aerospace materials research," or "air traffic management systems"], which represents the kind of innovative focus I am eager to support. For instance, understanding your recent advancements in [specific project/technology - if unknown, state general interest] demonstrates a commitment to excellence that mirrors my own academic and professional standards. An internship with your team would be instrumental in translating my academic knowledge into practical engineering experience within a real-world context of New Zealand’s rapidly evolving aerospace sector. I am eager to contribute to projects involving aerodynamic testing, systems integration, or mission analysis under the guidance of your experienced engineers, while simultaneously absorbing the unique operational and cultural nuances of working within an Auckland-based aerospace organization.</w:t>
      </w:r>
    </w:p>
    <w:p>
      <w:pPr>
        <w:pStyle w:val="BodyText"/>
      </w:pPr>
      <w:r>
        <w:t xml:space="preserve">I am fully committed to relocating to New Zealand Auckland for the duration of this internship. I have secured accommodation near the University of Auckland campus and am prepared to obtain any necessary work authorization well in advance. My application is not merely a request for training; it is a sincere pledge to dedicate my energy, skills, and fresh perspective towards supporting your engineering objectives while learning from New Zealand's premier aerospace professionals.</w:t>
      </w:r>
    </w:p>
    <w:p>
      <w:pPr>
        <w:pStyle w:val="BodyText"/>
      </w:pPr>
      <w:r>
        <w:t xml:space="preserve">Thank you for considering my application as an enthusiastic candidate for the Internship Position. I am deeply impressed by the pioneering spirit embodied by the aerospace industry in New Zealand Auckland and am eager to contribute to its continued success. I have attached my resume, which provides further detail on my academic achievements and project experience, and I welcome the opportunity to discuss how my qualifications as an aspiring Aerospace Engineer align with your team's needs at your convenience. Please feel free to contact me via email at [Your Email] or phone at [Your Phone Number].</w:t>
      </w:r>
    </w:p>
    <w:p>
      <w:pPr>
        <w:pStyle w:val="BodyText"/>
      </w:pPr>
      <w:r>
        <w:t xml:space="preserve">Sincerely,</w:t>
      </w:r>
    </w:p>
    <w:p>
      <w:pPr>
        <w:pStyle w:val="BodyText"/>
      </w:pPr>
      <w:r>
        <w:t xml:space="preserve">[Your Full Name]</w:t>
      </w:r>
    </w:p>
    <w:p>
      <w:pPr>
        <w:pStyle w:val="BodyText"/>
      </w:pPr>
      <w:r>
        <w:t xml:space="preserve">Student, Bachelor of Engineering (Honours) in Aerospace Engineering</w:t>
      </w:r>
      <w:r>
        <w:br/>
      </w:r>
      <w:r>
        <w:t xml:space="preserve">University of Auckland, New Zealand</w:t>
      </w:r>
    </w:p>
    <w:bookmarkStart w:id="20" w:name="Xe2286e92957dc9d7ea6e4f50fd2c165f39f7a8a"/>
    <w:p>
      <w:pPr>
        <w:pStyle w:val="Heading2"/>
      </w:pPr>
      <w:r>
        <w:t xml:space="preserve">Key Elements Addressed in this Internship Application Letter:</w:t>
      </w:r>
    </w:p>
    <w:p>
      <w:pPr>
        <w:numPr>
          <w:ilvl w:val="0"/>
          <w:numId w:val="1001"/>
        </w:numPr>
        <w:pStyle w:val="Compact"/>
      </w:pPr>
      <w:r>
        <w:rPr>
          <w:bCs/>
          <w:b/>
        </w:rPr>
        <w:t xml:space="preserve">Internship Application Letter:</w:t>
      </w:r>
      <w:r>
        <w:t xml:space="preserve"> </w:t>
      </w:r>
      <w:r>
        <w:t xml:space="preserve">Explicitly stated and structured as a formal application document.</w:t>
      </w:r>
    </w:p>
    <w:p>
      <w:pPr>
        <w:numPr>
          <w:ilvl w:val="0"/>
          <w:numId w:val="1001"/>
        </w:numPr>
        <w:pStyle w:val="Compact"/>
      </w:pPr>
      <w:r>
        <w:rPr>
          <w:bCs/>
          <w:b/>
        </w:rPr>
        <w:t xml:space="preserve">Aerospace Engineer:</w:t>
      </w:r>
      <w:r>
        <w:t xml:space="preserve"> </w:t>
      </w:r>
      <w:r>
        <w:t xml:space="preserve">Central theme of the applicant's academic pursuit, skills, and career goals; used multiple times contextually.</w:t>
      </w:r>
    </w:p>
    <w:p>
      <w:pPr>
        <w:numPr>
          <w:ilvl w:val="0"/>
          <w:numId w:val="1001"/>
        </w:numPr>
        <w:pStyle w:val="Compact"/>
      </w:pPr>
      <w:r>
        <w:rPr>
          <w:bCs/>
          <w:b/>
        </w:rPr>
        <w:t xml:space="preserve">New Zealand Auckland:</w:t>
      </w:r>
      <w:r>
        <w:t xml:space="preserve"> </w:t>
      </w:r>
      <w:r>
        <w:t xml:space="preserve">Emphasized as the specific geographic and cultural context for the internship; highlighted regional advantages (Rocket Lab, University of Auckland, space strategy), unique industry environment ("Kiwi ethos," "Auckland Space Week"), and commitment to re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 New Zealand Auckland</dc:title>
  <dc:creator/>
  <dc:language>en</dc:language>
  <cp:keywords/>
  <dcterms:created xsi:type="dcterms:W3CDTF">2026-07-23T15:43:46Z</dcterms:created>
  <dcterms:modified xsi:type="dcterms:W3CDTF">2026-07-23T15:43:46Z</dcterms:modified>
</cp:coreProperties>
</file>

<file path=docProps/custom.xml><?xml version="1.0" encoding="utf-8"?>
<Properties xmlns="http://schemas.openxmlformats.org/officeDocument/2006/custom-properties" xmlns:vt="http://schemas.openxmlformats.org/officeDocument/2006/docPropsVTypes"/>
</file>